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46CCA98" w:rsidR="001D3F8C" w:rsidRPr="00D03D33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6"/>
          <w:szCs w:val="16"/>
          <w:u w:val="single"/>
        </w:rPr>
      </w:pPr>
      <w:r w:rsidRPr="00D03D33">
        <w:rPr>
          <w:rFonts w:asciiTheme="majorBidi" w:eastAsia="Times New Roman" w:hAnsiTheme="majorBidi" w:cstheme="majorBidi"/>
          <w:b/>
          <w:bCs/>
          <w:sz w:val="16"/>
          <w:szCs w:val="16"/>
        </w:rPr>
        <w:t>Google CSRMP 2021B</w:t>
      </w:r>
      <w:r w:rsidRPr="00D03D33">
        <w:rPr>
          <w:rFonts w:asciiTheme="majorBidi" w:eastAsia="Times New Roman" w:hAnsiTheme="majorBidi" w:cstheme="majorBidi"/>
          <w:sz w:val="16"/>
          <w:szCs w:val="16"/>
        </w:rPr>
        <w:t xml:space="preserve"> | </w:t>
      </w:r>
      <w:hyperlink r:id="rId8" w:history="1">
        <w:r w:rsidR="00047058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https://bimbraw.github.io/</w:t>
        </w:r>
      </w:hyperlink>
      <w:r w:rsidR="00047058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B4605B" w:rsidRPr="00D03D33">
        <w:rPr>
          <w:rFonts w:asciiTheme="majorBidi" w:eastAsia="Times New Roman" w:hAnsiTheme="majorBidi" w:cstheme="majorBidi"/>
          <w:sz w:val="16"/>
          <w:szCs w:val="16"/>
        </w:rPr>
        <w:t xml:space="preserve">| </w:t>
      </w:r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678-436-9426 | </w:t>
      </w:r>
      <w:hyperlink r:id="rId9" w:history="1">
        <w:r w:rsidR="00047058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bimbrawkeshav@gmail.com</w:t>
        </w:r>
      </w:hyperlink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B4605B" w:rsidRPr="00D03D33">
        <w:rPr>
          <w:rFonts w:asciiTheme="majorBidi" w:eastAsia="Times New Roman" w:hAnsiTheme="majorBidi" w:cstheme="majorBidi"/>
          <w:sz w:val="16"/>
          <w:szCs w:val="16"/>
        </w:rPr>
        <w:t>|</w:t>
      </w:r>
      <w:hyperlink w:history="1"/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hyperlink r:id="rId10" w:history="1">
        <w:r w:rsidR="00D03D33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https://www.linkedin.com/in/bimbraw/</w:t>
        </w:r>
      </w:hyperlink>
      <w:r w:rsidR="00D03D33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Pr="00D03D33">
        <w:rPr>
          <w:rFonts w:asciiTheme="majorBidi" w:eastAsia="Times New Roman" w:hAnsiTheme="majorBidi" w:cstheme="majorBidi"/>
          <w:sz w:val="16"/>
          <w:szCs w:val="16"/>
        </w:rPr>
        <w:t>|</w:t>
      </w:r>
      <w:r w:rsidR="002E09D6" w:rsidRPr="00D03D33">
        <w:rPr>
          <w:rFonts w:asciiTheme="majorBidi" w:eastAsia="Times New Roman" w:hAnsiTheme="majorBidi" w:cstheme="majorBidi"/>
          <w:sz w:val="16"/>
          <w:szCs w:val="16"/>
        </w:rPr>
        <w:t xml:space="preserve"> F1</w:t>
      </w:r>
      <w:r w:rsidR="00D03D33" w:rsidRPr="00D03D33">
        <w:rPr>
          <w:rFonts w:asciiTheme="majorBidi" w:eastAsia="Times New Roman" w:hAnsiTheme="majorBidi" w:cstheme="majorBidi"/>
          <w:sz w:val="16"/>
          <w:szCs w:val="16"/>
        </w:rPr>
        <w:t>-Visa Status</w:t>
      </w:r>
      <w:r w:rsidR="002E09D6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</w:p>
    <w:p w14:paraId="2D3AE3D9" w14:textId="66B39D67" w:rsidR="001D3F8C" w:rsidRPr="00810FB6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810FB6">
        <w:rPr>
          <w:rFonts w:asciiTheme="majorBidi" w:eastAsia="Times New Roman" w:hAnsiTheme="majorBidi" w:cstheme="majorBidi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DUCATION</w:t>
      </w:r>
    </w:p>
    <w:p w14:paraId="4B04BC00" w14:textId="20F28D4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750F0642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</w:t>
      </w:r>
      <w:proofErr w:type="gramStart"/>
      <w:r w:rsidR="00D60C21" w:rsidRPr="001F4C62">
        <w:rPr>
          <w:rFonts w:asciiTheme="majorBidi" w:eastAsia="Times New Roman" w:hAnsiTheme="majorBidi" w:cstheme="majorBidi"/>
        </w:rPr>
        <w:t>Lab</w:t>
      </w:r>
      <w:r w:rsidR="00101828">
        <w:rPr>
          <w:rFonts w:asciiTheme="majorBidi" w:eastAsia="Times New Roman" w:hAnsiTheme="majorBidi" w:cstheme="majorBidi"/>
        </w:rPr>
        <w:t xml:space="preserve">)   </w:t>
      </w:r>
      <w:proofErr w:type="gramEnd"/>
      <w:r w:rsidR="00101828">
        <w:rPr>
          <w:rFonts w:asciiTheme="majorBidi" w:eastAsia="Times New Roman" w:hAnsiTheme="majorBidi" w:cstheme="majorBidi"/>
        </w:rPr>
        <w:t xml:space="preserve">   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01828">
        <w:rPr>
          <w:rFonts w:asciiTheme="majorBidi" w:eastAsia="Times New Roman" w:hAnsiTheme="majorBidi" w:cstheme="majorBidi"/>
        </w:rPr>
        <w:t>May ’25 (tentative)</w:t>
      </w:r>
    </w:p>
    <w:p w14:paraId="3FF8D3C0" w14:textId="0A4A43DC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Ultrasound Image Processing, 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>Medical Robotics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 &amp;</w:t>
      </w:r>
      <w:r w:rsidR="00D60C21" w:rsidRPr="00810FB6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732409" w:rsidRPr="00810FB6">
        <w:rPr>
          <w:rFonts w:asciiTheme="majorBidi" w:eastAsia="Times New Roman" w:hAnsiTheme="majorBidi" w:cstheme="majorBidi"/>
          <w:sz w:val="16"/>
          <w:szCs w:val="16"/>
        </w:rPr>
        <w:t>Human-Computer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 Interac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tion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082B49F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810FB6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655BD682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28369DB" w14:textId="77777777" w:rsidR="00810FB6" w:rsidRDefault="00932C79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Researching</w:t>
      </w:r>
      <w:r w:rsidR="00825641">
        <w:rPr>
          <w:rFonts w:asciiTheme="majorBidi" w:eastAsia="Times New Roman" w:hAnsiTheme="majorBidi" w:cstheme="majorBidi"/>
        </w:rPr>
        <w:t xml:space="preserve"> 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 w:rsidR="00825641">
        <w:rPr>
          <w:rFonts w:asciiTheme="majorBidi" w:eastAsia="Times New Roman" w:hAnsiTheme="majorBidi" w:cstheme="majorBidi"/>
        </w:rPr>
        <w:t xml:space="preserve"> (sEMG, </w:t>
      </w:r>
      <w:r w:rsidR="00732409">
        <w:rPr>
          <w:rFonts w:asciiTheme="majorBidi" w:eastAsia="Times New Roman" w:hAnsiTheme="majorBidi" w:cstheme="majorBidi"/>
        </w:rPr>
        <w:t xml:space="preserve">IMU, </w:t>
      </w:r>
      <w:r w:rsidR="00825641">
        <w:rPr>
          <w:rFonts w:asciiTheme="majorBidi" w:eastAsia="Times New Roman" w:hAnsiTheme="majorBidi" w:cstheme="majorBidi"/>
        </w:rPr>
        <w:t>etc.) to estimate 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</w:p>
    <w:p w14:paraId="69CB42A5" w14:textId="2D4BDF84" w:rsidR="007C3E89" w:rsidRDefault="003D71D4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ubmitted a </w:t>
      </w:r>
      <w:r w:rsidR="00854C01">
        <w:rPr>
          <w:rFonts w:asciiTheme="majorBidi" w:eastAsia="Times New Roman" w:hAnsiTheme="majorBidi" w:cstheme="majorBidi"/>
        </w:rPr>
        <w:t>paper (Accepted</w:t>
      </w:r>
      <w:r w:rsidR="00932C79">
        <w:rPr>
          <w:rFonts w:asciiTheme="majorBidi" w:eastAsia="Times New Roman" w:hAnsiTheme="majorBidi" w:cstheme="majorBidi"/>
        </w:rPr>
        <w:t xml:space="preserve">, </w:t>
      </w:r>
      <w:r>
        <w:rPr>
          <w:rFonts w:asciiTheme="majorBidi" w:eastAsia="Times New Roman" w:hAnsiTheme="majorBidi" w:cstheme="majorBidi"/>
        </w:rPr>
        <w:t xml:space="preserve">2023 </w:t>
      </w:r>
      <w:r w:rsidR="00854C01">
        <w:rPr>
          <w:rFonts w:asciiTheme="majorBidi" w:eastAsia="Times New Roman" w:hAnsiTheme="majorBidi" w:cstheme="majorBidi"/>
        </w:rPr>
        <w:t>IEEE</w:t>
      </w:r>
      <w:r w:rsidR="00810FB6">
        <w:rPr>
          <w:rFonts w:asciiTheme="majorBidi" w:eastAsia="Times New Roman" w:hAnsiTheme="majorBidi" w:cstheme="majorBidi"/>
        </w:rPr>
        <w:t xml:space="preserve"> SII</w:t>
      </w:r>
      <w:r w:rsidR="00854C01">
        <w:rPr>
          <w:rFonts w:asciiTheme="majorBidi" w:eastAsia="Times New Roman" w:hAnsiTheme="majorBidi" w:cstheme="majorBidi"/>
        </w:rPr>
        <w:t>) and an invention report.</w:t>
      </w:r>
      <w:r w:rsidR="00810FB6">
        <w:rPr>
          <w:rFonts w:asciiTheme="majorBidi" w:eastAsia="Times New Roman" w:hAnsiTheme="majorBidi" w:cstheme="majorBidi"/>
        </w:rPr>
        <w:t xml:space="preserve"> Offered a Co-Op extension, which was accepted.</w:t>
      </w:r>
    </w:p>
    <w:p w14:paraId="41B9510E" w14:textId="60ECEAF2" w:rsidR="00C35EB3" w:rsidRPr="00810FB6" w:rsidRDefault="00C35EB3" w:rsidP="00810FB6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 w:rsidR="00D03D33">
        <w:rPr>
          <w:rFonts w:asciiTheme="majorBidi" w:eastAsia="Times New Roman" w:hAnsiTheme="majorBidi" w:cstheme="majorBidi"/>
          <w:b/>
        </w:rPr>
        <w:t>orcester Polytechnic Institute (</w:t>
      </w:r>
      <w:proofErr w:type="gramStart"/>
      <w:r w:rsidR="00D03D33">
        <w:rPr>
          <w:rFonts w:asciiTheme="majorBidi" w:eastAsia="Times New Roman" w:hAnsiTheme="majorBidi" w:cstheme="majorBidi"/>
          <w:b/>
        </w:rPr>
        <w:t>WPI)</w:t>
      </w:r>
      <w:r w:rsidR="002E66DF" w:rsidRPr="00810FB6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2E66DF"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proofErr w:type="gramStart"/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354B6A6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0692771" w:rsid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="008037B8" w:rsidRPr="001F4C62">
        <w:rPr>
          <w:rFonts w:asciiTheme="majorBidi" w:eastAsia="Times New Roman" w:hAnsiTheme="majorBidi" w:cstheme="majorBidi"/>
        </w:rPr>
        <w:t xml:space="preserve"> a novel </w:t>
      </w:r>
      <w:r w:rsidR="00825641">
        <w:rPr>
          <w:rFonts w:asciiTheme="majorBidi" w:eastAsia="Times New Roman" w:hAnsiTheme="majorBidi" w:cstheme="majorBidi"/>
        </w:rPr>
        <w:t>a</w:t>
      </w:r>
      <w:r w:rsidR="008037B8" w:rsidRPr="001F4C62">
        <w:rPr>
          <w:rFonts w:asciiTheme="majorBidi" w:eastAsia="Times New Roman" w:hAnsiTheme="majorBidi" w:cstheme="majorBidi"/>
        </w:rPr>
        <w:t xml:space="preserve">ugmented </w:t>
      </w:r>
      <w:r w:rsidR="00825641">
        <w:rPr>
          <w:rFonts w:asciiTheme="majorBidi" w:eastAsia="Times New Roman" w:hAnsiTheme="majorBidi" w:cstheme="majorBidi"/>
        </w:rPr>
        <w:t>r</w:t>
      </w:r>
      <w:r w:rsidR="008037B8" w:rsidRPr="001F4C62">
        <w:rPr>
          <w:rFonts w:asciiTheme="majorBidi" w:eastAsia="Times New Roman" w:hAnsiTheme="majorBidi" w:cstheme="majorBidi"/>
        </w:rPr>
        <w:t xml:space="preserve">eality based </w:t>
      </w:r>
      <w:r w:rsidR="00A0287E">
        <w:rPr>
          <w:rFonts w:asciiTheme="majorBidi" w:eastAsia="Times New Roman" w:hAnsiTheme="majorBidi" w:cstheme="majorBidi"/>
        </w:rPr>
        <w:t>l</w:t>
      </w:r>
      <w:r w:rsidR="008037B8"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="008037B8"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="008037B8"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="008037B8"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74E7BCF" w:rsidR="00825641" w:rsidRP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Established the</w:t>
      </w:r>
      <w:r w:rsidR="00825641">
        <w:rPr>
          <w:rFonts w:asciiTheme="majorBidi" w:eastAsia="Times New Roman" w:hAnsiTheme="majorBidi" w:cstheme="majorBidi"/>
        </w:rPr>
        <w:t xml:space="preserve"> real-time ultrasound data acquisition software framework for a tele-operative low-cost lung ultrasound robot. </w:t>
      </w:r>
      <w:hyperlink r:id="rId17" w:history="1">
        <w:r w:rsidR="00825641"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825641">
        <w:rPr>
          <w:rFonts w:asciiTheme="majorBidi" w:eastAsia="Times New Roman" w:hAnsiTheme="majorBidi" w:cstheme="majorBidi"/>
        </w:rPr>
        <w:t>.</w:t>
      </w:r>
    </w:p>
    <w:p w14:paraId="0EB7BDAD" w14:textId="1489ADE2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undergraduate teams </w:t>
      </w:r>
      <w:r w:rsidR="00732409">
        <w:rPr>
          <w:rFonts w:asciiTheme="majorBidi" w:eastAsia="Times New Roman" w:hAnsiTheme="majorBidi" w:cstheme="majorBidi"/>
        </w:rPr>
        <w:t>with</w:t>
      </w:r>
      <w:r>
        <w:rPr>
          <w:rFonts w:asciiTheme="majorBidi" w:eastAsia="Times New Roman" w:hAnsiTheme="majorBidi" w:cstheme="majorBidi"/>
        </w:rPr>
        <w:t xml:space="preserve">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Panasonic Automotive Systems of </w:t>
      </w:r>
      <w:proofErr w:type="gramStart"/>
      <w:r w:rsidRPr="001F4C62">
        <w:rPr>
          <w:rFonts w:asciiTheme="majorBidi" w:eastAsia="Times New Roman" w:hAnsiTheme="majorBidi" w:cstheme="majorBidi"/>
          <w:b/>
        </w:rPr>
        <w:t>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Automotive Systems </w:t>
      </w:r>
      <w:proofErr w:type="gramStart"/>
      <w:r w:rsidRPr="001F4C62">
        <w:rPr>
          <w:rFonts w:asciiTheme="majorBidi" w:eastAsia="Times New Roman" w:hAnsiTheme="majorBidi" w:cstheme="majorBidi"/>
          <w:b/>
        </w:rPr>
        <w:t>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</w:t>
      </w:r>
      <w:proofErr w:type="gramStart"/>
      <w:r w:rsidR="00A0287E">
        <w:rPr>
          <w:rFonts w:asciiTheme="majorBidi" w:eastAsia="Times New Roman" w:hAnsiTheme="majorBidi" w:cstheme="majorBidi"/>
          <w:b/>
        </w:rPr>
        <w:t xml:space="preserve">Lab) </w:t>
      </w:r>
      <w:r w:rsidR="00414053"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228D5713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23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24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5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810FB6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lastRenderedPageBreak/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7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628325A5" w14:textId="77777777" w:rsidR="001F4A03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8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</w:t>
      </w:r>
      <w:proofErr w:type="spellStart"/>
      <w:r w:rsidRPr="001F4C62">
        <w:rPr>
          <w:rFonts w:asciiTheme="majorBidi" w:eastAsia="Times New Roman" w:hAnsiTheme="majorBidi" w:cstheme="majorBidi"/>
        </w:rPr>
        <w:t>Dynamixe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</w:p>
    <w:p w14:paraId="7517C7BC" w14:textId="28766EBE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2399690A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HONORS </w:t>
      </w:r>
      <w:r w:rsidR="00400BFA" w:rsidRPr="00810FB6">
        <w:rPr>
          <w:rFonts w:asciiTheme="majorBidi" w:eastAsia="Times New Roman" w:hAnsiTheme="majorBidi" w:cstheme="majorBidi"/>
          <w:b/>
          <w:sz w:val="22"/>
          <w:szCs w:val="22"/>
        </w:rPr>
        <w:t>&amp;</w:t>
      </w: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075FE09C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 xml:space="preserve">the 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2021B cohort of Google Research’s CSRMP.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>The f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325B9676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 w:rsidR="00732409"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PUBLICATIO</w:t>
      </w:r>
      <w:r w:rsidR="00296066" w:rsidRPr="00810FB6">
        <w:rPr>
          <w:rFonts w:asciiTheme="majorBidi" w:eastAsia="Times New Roman" w:hAnsiTheme="majorBidi" w:cstheme="majorBidi"/>
          <w:b/>
          <w:sz w:val="22"/>
          <w:szCs w:val="22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6E123" w14:textId="4043137B" w:rsidR="002F0D38" w:rsidRPr="00741137" w:rsidRDefault="002F0D38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Bimbraw, </w:t>
      </w:r>
      <w:r w:rsidR="00726F6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&amp; Zheng, M.</w:t>
      </w:r>
      <w:r w:rsidR="00726F69" w:rsidRPr="00741137">
        <w:rPr>
          <w:rFonts w:asciiTheme="majorBidi" w:eastAsia="Times New Roman" w:hAnsiTheme="majorBidi" w:cstheme="majorBidi"/>
          <w:sz w:val="19"/>
          <w:szCs w:val="19"/>
        </w:rPr>
        <w:t xml:space="preserve"> (2022, August). Towards The Development of a Low-Latency, Biosignal-Controlled Human-Machine Interaction System. </w:t>
      </w:r>
      <w:r w:rsidR="003D71D4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Accepted to be presented in </w:t>
      </w:r>
      <w:r w:rsidR="00726F69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3 IEEE/SICE International Symposium on System Integrations</w:t>
      </w:r>
      <w:r w:rsidR="00726F6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</w:p>
    <w:p w14:paraId="621B114F" w14:textId="071658BC" w:rsidR="001954E9" w:rsidRPr="00741137" w:rsidRDefault="0073240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 (ICR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91-97). IEEE. </w:t>
      </w:r>
      <w:hyperlink r:id="rId31" w:history="1">
        <w:r w:rsidR="002F0D38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</w:t>
        </w:r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ink</w:t>
        </w:r>
      </w:hyperlink>
      <w:r w:rsidR="001954E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2" w:history="1"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2F0D38" w:rsidRPr="00741137">
        <w:rPr>
          <w:rStyle w:val="Hyperlink"/>
          <w:rFonts w:asciiTheme="majorBidi" w:eastAsia="Times New Roman" w:hAnsiTheme="majorBidi" w:cstheme="majorBidi"/>
          <w:sz w:val="19"/>
          <w:szCs w:val="19"/>
        </w:rPr>
        <w:t>.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F0D38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Journal Paper communicated to IEEE Transactions on Medical Robotics and Bionics.</w:t>
      </w:r>
    </w:p>
    <w:p w14:paraId="138BF662" w14:textId="198DC15A" w:rsidR="00984E53" w:rsidRPr="00741137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Tsumura, R., Hardin, J.W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Grossestreuer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A.V.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Odusany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O.S., Zheng, Y., Hill, J.C., Hoffmann, B., Soboyejo, </w:t>
      </w:r>
      <w:proofErr w:type="gramStart"/>
      <w:r w:rsidRPr="00741137">
        <w:rPr>
          <w:rFonts w:asciiTheme="majorBidi" w:eastAsia="Times New Roman" w:hAnsiTheme="majorBidi" w:cstheme="majorBidi"/>
          <w:sz w:val="19"/>
          <w:szCs w:val="19"/>
        </w:rPr>
        <w:t>W.</w:t>
      </w:r>
      <w:proofErr w:type="gram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Zhang, H.K., 2021. Tele-Operative Low-Cost Robotic Lung Ultrasound Scanning Platform for Triage of COVID-19 Patients.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, 6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3), pp.4664-4671. </w:t>
      </w:r>
      <w:hyperlink r:id="rId33" w:history="1">
        <w:r w:rsidR="00296066" w:rsidRPr="00741137">
          <w:rPr>
            <w:rStyle w:val="Hyperlink"/>
            <w:rFonts w:asciiTheme="majorBidi" w:eastAsia="Times New Roman" w:hAnsiTheme="majorBidi" w:cstheme="majorBidi"/>
            <w:color w:val="4472C4" w:themeColor="accent1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4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76E8A1F" w14:textId="11C23A36" w:rsidR="00F70B77" w:rsidRPr="00741137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Ma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X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Z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H. (2020)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ugmented Reality-Based Lung Ultrasound Scanning Guidance. In: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Medical Ultrasound, and Preterm, Perinatal and </w:t>
      </w:r>
      <w:proofErr w:type="spellStart"/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Paediatric</w:t>
      </w:r>
      <w:proofErr w:type="spellEnd"/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mage Analysis. ASMUS 2020, PIPPI 2020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. Lecture Notes in Computer Science, vol 12437. Springer, Cham.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doi.org/10.1007/978-3-030-60334-2_11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5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6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DA31D24" w14:textId="796C1F74" w:rsidR="001D3F8C" w:rsidRPr="00741137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984E53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Fox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984E53" w:rsidRPr="00741137">
        <w:rPr>
          <w:rFonts w:asciiTheme="majorBidi" w:eastAsia="Times New Roman" w:hAnsiTheme="majorBidi" w:cstheme="majorBidi"/>
          <w:sz w:val="19"/>
          <w:szCs w:val="19"/>
        </w:rPr>
        <w:t xml:space="preserve"> E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Weinber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984E53" w:rsidRPr="00741137">
        <w:rPr>
          <w:rFonts w:asciiTheme="majorBidi" w:eastAsia="Times New Roman" w:hAnsiTheme="majorBidi" w:cstheme="majorBidi"/>
          <w:sz w:val="19"/>
          <w:szCs w:val="19"/>
        </w:rPr>
        <w:t xml:space="preserve">G.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and Hammond,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F. L. (2020).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Towards Sonomyography-Based Real-Time Control of Powered Prosthesis Grasp Synergies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0 42nd Annual International Conference of the IEEE Engineering in Medicine &amp; Biology Society (EMBC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Montreal, QC, Canada, 2020, pp. 4753-4757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doi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: 10.1109/EMBC44109.2020.9176483.</w:t>
      </w:r>
      <w:r w:rsidR="008763CF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37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8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de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5A1D40F" w14:textId="4A53518B" w:rsidR="001D3F8C" w:rsidRPr="00741137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Mehta, I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Chittawadigi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R. G.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h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S. K. (2016). A teach pendant to control virtual robots in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Roboanalyzer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>2016 Int. Conference on Robotics and Automation for Humanitarian Applications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6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39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4C50FF2B" w14:textId="7C7674CD" w:rsidR="001D3F8C" w:rsidRPr="00741137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Mehta, I., Venkatesan, V., Joshi, U.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bherwal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G. S.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h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, S. K. (2016). Performance improvements of a 6-DOF motion platform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2016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Int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Conference on Robotics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&amp;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Automation for Humanitarian App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5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0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A59E58B" w14:textId="5540A3D0" w:rsidR="001D3F8C" w:rsidRPr="00741137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Kaur, M., Singh, G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Uniyal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, P. (2015). Study of phase transformation and microstructure of alcohol washed titania nanoparticles for thermal stability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>AIP Conference Proceedings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Vol. 1675, No. 1, p. 030049). AIP Publishing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1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9234576" w14:textId="1A3CF8F0" w:rsidR="00296066" w:rsidRPr="00741137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2015). Autonomous cars: Past, </w:t>
      </w:r>
      <w:r w:rsidR="00884522" w:rsidRPr="00741137">
        <w:rPr>
          <w:rFonts w:asciiTheme="majorBidi" w:eastAsia="Times New Roman" w:hAnsiTheme="majorBidi" w:cstheme="majorBidi"/>
          <w:sz w:val="19"/>
          <w:szCs w:val="19"/>
        </w:rPr>
        <w:t>present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future. </w:t>
      </w:r>
      <w:r w:rsidRPr="00741137">
        <w:rPr>
          <w:rFonts w:asciiTheme="majorBidi" w:eastAsia="Times New Roman" w:hAnsiTheme="majorBidi" w:cstheme="majorBidi"/>
          <w:iCs/>
          <w:sz w:val="19"/>
          <w:szCs w:val="19"/>
        </w:rPr>
        <w:t>I</w:t>
      </w:r>
      <w:r w:rsidR="00891EC5" w:rsidRPr="00741137">
        <w:rPr>
          <w:rFonts w:asciiTheme="majorBidi" w:eastAsia="Times New Roman" w:hAnsiTheme="majorBidi" w:cstheme="majorBidi"/>
          <w:iCs/>
          <w:sz w:val="19"/>
          <w:szCs w:val="19"/>
        </w:rPr>
        <w:t>n: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2015 12th International Conference on Informatics in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Control, Automation and Robotics (ICINCO)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Vol. 1, pp. 191-198). IEEE. </w:t>
      </w:r>
      <w:hyperlink r:id="rId42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sectPr w:rsidR="00296066" w:rsidRPr="00741137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BB33" w14:textId="77777777" w:rsidR="00A143CA" w:rsidRDefault="00A143CA" w:rsidP="00825641">
      <w:r>
        <w:separator/>
      </w:r>
    </w:p>
  </w:endnote>
  <w:endnote w:type="continuationSeparator" w:id="0">
    <w:p w14:paraId="09B4D618" w14:textId="77777777" w:rsidR="00A143CA" w:rsidRDefault="00A143CA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C16C4" w14:textId="77777777" w:rsidR="00A143CA" w:rsidRDefault="00A143CA" w:rsidP="00825641">
      <w:r>
        <w:separator/>
      </w:r>
    </w:p>
  </w:footnote>
  <w:footnote w:type="continuationSeparator" w:id="0">
    <w:p w14:paraId="75FC114D" w14:textId="77777777" w:rsidR="00A143CA" w:rsidRDefault="00A143CA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47058"/>
    <w:rsid w:val="000520F3"/>
    <w:rsid w:val="00066ABD"/>
    <w:rsid w:val="00095628"/>
    <w:rsid w:val="000B3EF6"/>
    <w:rsid w:val="000C2E23"/>
    <w:rsid w:val="000E572F"/>
    <w:rsid w:val="00101828"/>
    <w:rsid w:val="00123700"/>
    <w:rsid w:val="00145115"/>
    <w:rsid w:val="001954E9"/>
    <w:rsid w:val="001B630D"/>
    <w:rsid w:val="001C7BDC"/>
    <w:rsid w:val="001D3F8C"/>
    <w:rsid w:val="001E144F"/>
    <w:rsid w:val="001F4A03"/>
    <w:rsid w:val="001F4C62"/>
    <w:rsid w:val="00233FC1"/>
    <w:rsid w:val="00234142"/>
    <w:rsid w:val="00240958"/>
    <w:rsid w:val="00296066"/>
    <w:rsid w:val="002A3C09"/>
    <w:rsid w:val="002B6D5E"/>
    <w:rsid w:val="002C110D"/>
    <w:rsid w:val="002D2132"/>
    <w:rsid w:val="002D2A8D"/>
    <w:rsid w:val="002D6801"/>
    <w:rsid w:val="002E09D6"/>
    <w:rsid w:val="002E66DF"/>
    <w:rsid w:val="002F0D38"/>
    <w:rsid w:val="00313C23"/>
    <w:rsid w:val="003149B7"/>
    <w:rsid w:val="003631CB"/>
    <w:rsid w:val="00364D59"/>
    <w:rsid w:val="00382B15"/>
    <w:rsid w:val="003D71D4"/>
    <w:rsid w:val="003F25CA"/>
    <w:rsid w:val="00400BFA"/>
    <w:rsid w:val="00400C7D"/>
    <w:rsid w:val="00405934"/>
    <w:rsid w:val="0041085D"/>
    <w:rsid w:val="00414053"/>
    <w:rsid w:val="00425A96"/>
    <w:rsid w:val="004770AF"/>
    <w:rsid w:val="00494C5C"/>
    <w:rsid w:val="004E5041"/>
    <w:rsid w:val="005727AF"/>
    <w:rsid w:val="00597D24"/>
    <w:rsid w:val="005A73D8"/>
    <w:rsid w:val="00605983"/>
    <w:rsid w:val="00674989"/>
    <w:rsid w:val="00675396"/>
    <w:rsid w:val="00692522"/>
    <w:rsid w:val="006E6002"/>
    <w:rsid w:val="007105B2"/>
    <w:rsid w:val="007117CA"/>
    <w:rsid w:val="00726F69"/>
    <w:rsid w:val="00732409"/>
    <w:rsid w:val="00741137"/>
    <w:rsid w:val="00754748"/>
    <w:rsid w:val="00794B10"/>
    <w:rsid w:val="007C3E89"/>
    <w:rsid w:val="007F5191"/>
    <w:rsid w:val="008010F4"/>
    <w:rsid w:val="008037B8"/>
    <w:rsid w:val="00810FB6"/>
    <w:rsid w:val="00814563"/>
    <w:rsid w:val="00825641"/>
    <w:rsid w:val="008442D5"/>
    <w:rsid w:val="00847ADF"/>
    <w:rsid w:val="00854C01"/>
    <w:rsid w:val="008763CF"/>
    <w:rsid w:val="00882F94"/>
    <w:rsid w:val="00884522"/>
    <w:rsid w:val="00891EC5"/>
    <w:rsid w:val="00895313"/>
    <w:rsid w:val="009166A8"/>
    <w:rsid w:val="00932C79"/>
    <w:rsid w:val="009569A5"/>
    <w:rsid w:val="009821D0"/>
    <w:rsid w:val="00982754"/>
    <w:rsid w:val="00984E53"/>
    <w:rsid w:val="0099347E"/>
    <w:rsid w:val="00A0287E"/>
    <w:rsid w:val="00A143CA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147EE"/>
    <w:rsid w:val="00C25F89"/>
    <w:rsid w:val="00C35EB3"/>
    <w:rsid w:val="00C94C6A"/>
    <w:rsid w:val="00C95C49"/>
    <w:rsid w:val="00CA1C48"/>
    <w:rsid w:val="00CF1839"/>
    <w:rsid w:val="00D03D33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81" TargetMode="External"/><Relationship Id="rId39" Type="http://schemas.openxmlformats.org/officeDocument/2006/relationships/hyperlink" Target="https://ieeexplore.ieee.org/abstract/document/7931881" TargetMode="External"/><Relationship Id="rId21" Type="http://schemas.openxmlformats.org/officeDocument/2006/relationships/hyperlink" Target="https://drive.google.com/file/d/10ZK2K1fI90I0AVr5jjTlthfDECNXcPIK/view?usp=sharing" TargetMode="External"/><Relationship Id="rId34" Type="http://schemas.openxmlformats.org/officeDocument/2006/relationships/hyperlink" Target="https://www.youtube.com/watch?v=_Zr0HbDOzEc" TargetMode="External"/><Relationship Id="rId42" Type="http://schemas.openxmlformats.org/officeDocument/2006/relationships/hyperlink" Target="https://ieeexplore.ieee.org/document/7350466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0" Type="http://schemas.openxmlformats.org/officeDocument/2006/relationships/hyperlink" Target="https://drive.google.com/file/d/1bLGMaNiJcKgj9wzIZIy0YlRz8Kj3OJXE/view?usp=sharing" TargetMode="External"/><Relationship Id="rId29" Type="http://schemas.openxmlformats.org/officeDocument/2006/relationships/hyperlink" Target="https://drive.google.com/file/d/1i_43mzUJ2jsxBCk5GGfe513W0Ntd9T-z/view?usp=sharing" TargetMode="External"/><Relationship Id="rId41" Type="http://schemas.openxmlformats.org/officeDocument/2006/relationships/hyperlink" Target="https://aip.scitation.org/doi/10.1063/1.492926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174093155" TargetMode="External"/><Relationship Id="rId32" Type="http://schemas.openxmlformats.org/officeDocument/2006/relationships/hyperlink" Target="https://youtu.be/YdhpU829e-M" TargetMode="External"/><Relationship Id="rId37" Type="http://schemas.openxmlformats.org/officeDocument/2006/relationships/hyperlink" Target="https://ieeexplore.ieee.org/document/9176483" TargetMode="External"/><Relationship Id="rId40" Type="http://schemas.openxmlformats.org/officeDocument/2006/relationships/hyperlink" Target="https://ieeexplore.ieee.org/document/793189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PYHPMrOLP6-12o97rCuxAX5ZVvhJofBY/view?usp=sharing" TargetMode="External"/><Relationship Id="rId28" Type="http://schemas.openxmlformats.org/officeDocument/2006/relationships/hyperlink" Target="https://drive.google.com/file/d/1MWnO-YQMQrfbNgStuxxBOtb2QV0ZW2Ag/view?usp=sharing" TargetMode="External"/><Relationship Id="rId36" Type="http://schemas.openxmlformats.org/officeDocument/2006/relationships/hyperlink" Target="https://vimeo.com/463333665" TargetMode="External"/><Relationship Id="rId10" Type="http://schemas.openxmlformats.org/officeDocument/2006/relationships/hyperlink" Target="https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vimeo.com/444132536" TargetMode="External"/><Relationship Id="rId27" Type="http://schemas.openxmlformats.org/officeDocument/2006/relationships/hyperlink" Target="https://drive.google.com/file/d/17gE6GYWe8PWJ5g-VtjKLZz2YO8X6IP-3/view?usp=sharing" TargetMode="External"/><Relationship Id="rId30" Type="http://schemas.openxmlformats.org/officeDocument/2006/relationships/hyperlink" Target="https://drive.google.com/file/d/1QYiNKyen9jId7NcDo363wpNWQYtSj841/view?usp=sharing" TargetMode="External"/><Relationship Id="rId35" Type="http://schemas.openxmlformats.org/officeDocument/2006/relationships/hyperlink" Target="https://link.springer.com/chapter/10.1007/978-3-030-60334-2_11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bimbraw.github.io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ieeexplore.ieee.org/abstract/document/7931899" TargetMode="External"/><Relationship Id="rId33" Type="http://schemas.openxmlformats.org/officeDocument/2006/relationships/hyperlink" Target="https://pubmed.ncbi.nlm.nih.gov/34532570/" TargetMode="External"/><Relationship Id="rId38" Type="http://schemas.openxmlformats.org/officeDocument/2006/relationships/hyperlink" Target="https://vimeo.com/4441314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888</Words>
  <Characters>1076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9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29</cp:revision>
  <cp:lastPrinted>2022-10-13T17:48:00Z</cp:lastPrinted>
  <dcterms:created xsi:type="dcterms:W3CDTF">2022-07-06T13:48:00Z</dcterms:created>
  <dcterms:modified xsi:type="dcterms:W3CDTF">2022-10-13T18:12:00Z</dcterms:modified>
</cp:coreProperties>
</file>